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39613" w14:textId="77777777" w:rsidR="008401FC" w:rsidRPr="00DE60F5" w:rsidRDefault="00145D18" w:rsidP="00450738">
      <w:pPr>
        <w:spacing w:after="0" w:line="240" w:lineRule="auto"/>
        <w:rPr>
          <w:rFonts w:cstheme="minorHAnsi"/>
          <w:b/>
          <w:sz w:val="28"/>
          <w:szCs w:val="28"/>
        </w:rPr>
      </w:pPr>
      <w:r w:rsidRPr="00DE60F5">
        <w:rPr>
          <w:rFonts w:cstheme="minorHAnsi"/>
          <w:b/>
          <w:sz w:val="28"/>
          <w:szCs w:val="28"/>
        </w:rPr>
        <w:t xml:space="preserve">Laboratory </w:t>
      </w:r>
      <w:r w:rsidR="0052076B" w:rsidRPr="00DE60F5">
        <w:rPr>
          <w:rFonts w:cstheme="minorHAnsi"/>
          <w:b/>
          <w:sz w:val="28"/>
          <w:szCs w:val="28"/>
        </w:rPr>
        <w:t>Exercise 1</w:t>
      </w:r>
      <w:r w:rsidR="00D633E7" w:rsidRPr="00DE60F5">
        <w:rPr>
          <w:rFonts w:cstheme="minorHAnsi"/>
          <w:b/>
          <w:sz w:val="28"/>
          <w:szCs w:val="28"/>
        </w:rPr>
        <w:t xml:space="preserve">4.1- </w:t>
      </w:r>
      <w:r w:rsidR="008401FC" w:rsidRPr="00DE60F5">
        <w:rPr>
          <w:rFonts w:cstheme="minorHAnsi"/>
          <w:b/>
          <w:sz w:val="28"/>
          <w:szCs w:val="28"/>
        </w:rPr>
        <w:t xml:space="preserve">Using </w:t>
      </w:r>
      <w:r w:rsidR="00F2235E" w:rsidRPr="00DE60F5">
        <w:rPr>
          <w:rFonts w:cstheme="minorHAnsi"/>
          <w:b/>
          <w:sz w:val="28"/>
          <w:szCs w:val="28"/>
        </w:rPr>
        <w:t xml:space="preserve">an Object Table of </w:t>
      </w:r>
      <w:proofErr w:type="spellStart"/>
      <w:r w:rsidR="008401FC" w:rsidRPr="00DE60F5">
        <w:rPr>
          <w:rFonts w:cstheme="minorHAnsi"/>
          <w:b/>
          <w:sz w:val="28"/>
          <w:szCs w:val="28"/>
        </w:rPr>
        <w:t>XMLType</w:t>
      </w:r>
      <w:proofErr w:type="spellEnd"/>
      <w:r w:rsidR="008401FC" w:rsidRPr="00DE60F5">
        <w:rPr>
          <w:rFonts w:cstheme="minorHAnsi"/>
          <w:b/>
          <w:sz w:val="28"/>
          <w:szCs w:val="28"/>
        </w:rPr>
        <w:t xml:space="preserve"> in Oracle</w:t>
      </w:r>
    </w:p>
    <w:p w14:paraId="496752F6" w14:textId="5E2B6CB6" w:rsidR="00450738" w:rsidRDefault="00450738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42F65DFB" w14:textId="77777777" w:rsidR="00DE60F5" w:rsidRPr="00B23A3A" w:rsidRDefault="00DE60F5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C939614" w14:textId="6765D9F4" w:rsidR="00832B7C" w:rsidRPr="00B23A3A" w:rsidRDefault="00832B7C" w:rsidP="00450738">
      <w:pPr>
        <w:pStyle w:val="ListParagraph"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</w:rPr>
        <w:t xml:space="preserve">1. </w:t>
      </w:r>
      <w:r w:rsidR="0052076B" w:rsidRPr="00B23A3A">
        <w:rPr>
          <w:rFonts w:cstheme="minorHAnsi"/>
        </w:rPr>
        <w:t>Create an Oracle</w:t>
      </w:r>
      <w:r w:rsidR="00F2235E" w:rsidRPr="00B23A3A">
        <w:rPr>
          <w:rFonts w:cstheme="minorHAnsi"/>
        </w:rPr>
        <w:t xml:space="preserve"> </w:t>
      </w:r>
      <w:r w:rsidR="00642C47" w:rsidRPr="00B23A3A">
        <w:rPr>
          <w:rFonts w:cstheme="minorHAnsi"/>
        </w:rPr>
        <w:t>O</w:t>
      </w:r>
      <w:r w:rsidR="00F2235E" w:rsidRPr="00B23A3A">
        <w:rPr>
          <w:rFonts w:cstheme="minorHAnsi"/>
        </w:rPr>
        <w:t>bject</w:t>
      </w:r>
      <w:r w:rsidR="0052076B" w:rsidRPr="00B23A3A">
        <w:rPr>
          <w:rFonts w:cstheme="minorHAnsi"/>
        </w:rPr>
        <w:t xml:space="preserve"> </w:t>
      </w:r>
      <w:r w:rsidR="00642C47" w:rsidRPr="00B23A3A">
        <w:rPr>
          <w:rFonts w:cstheme="minorHAnsi"/>
        </w:rPr>
        <w:t>T</w:t>
      </w:r>
      <w:r w:rsidR="008401FC" w:rsidRPr="00B23A3A">
        <w:rPr>
          <w:rFonts w:cstheme="minorHAnsi"/>
        </w:rPr>
        <w:t>able</w:t>
      </w:r>
      <w:r w:rsidR="0052076B" w:rsidRPr="00B23A3A">
        <w:rPr>
          <w:rFonts w:cstheme="minorHAnsi"/>
        </w:rPr>
        <w:t xml:space="preserve"> consisting of an </w:t>
      </w:r>
      <w:proofErr w:type="spellStart"/>
      <w:r w:rsidR="0052076B" w:rsidRPr="00B23A3A">
        <w:rPr>
          <w:rFonts w:cstheme="minorHAnsi"/>
        </w:rPr>
        <w:t>XMLType</w:t>
      </w:r>
      <w:proofErr w:type="spellEnd"/>
      <w:r w:rsidR="0052076B" w:rsidRPr="00B23A3A">
        <w:rPr>
          <w:rFonts w:cstheme="minorHAnsi"/>
        </w:rPr>
        <w:t xml:space="preserve"> object, as shown in Figure </w:t>
      </w:r>
      <w:r w:rsidR="00F2235E" w:rsidRPr="00B23A3A">
        <w:rPr>
          <w:rFonts w:cstheme="minorHAnsi"/>
        </w:rPr>
        <w:t>14.19</w:t>
      </w:r>
      <w:r w:rsidR="0052076B" w:rsidRPr="00B23A3A">
        <w:rPr>
          <w:rFonts w:cstheme="minorHAnsi"/>
        </w:rPr>
        <w:t xml:space="preserve">(a), calling </w:t>
      </w:r>
      <w:r w:rsidR="008401FC" w:rsidRPr="00B23A3A">
        <w:rPr>
          <w:rFonts w:cstheme="minorHAnsi"/>
        </w:rPr>
        <w:t xml:space="preserve">the table </w:t>
      </w:r>
      <w:r w:rsidR="0052076B" w:rsidRPr="00B23A3A">
        <w:rPr>
          <w:rFonts w:cstheme="minorHAnsi"/>
        </w:rPr>
        <w:t>Employee</w:t>
      </w:r>
      <w:r w:rsidR="00D7055D" w:rsidRPr="00B23A3A">
        <w:rPr>
          <w:rFonts w:cstheme="minorHAnsi"/>
        </w:rPr>
        <w:t>s</w:t>
      </w:r>
      <w:r w:rsidR="0052076B" w:rsidRPr="00B23A3A">
        <w:rPr>
          <w:rFonts w:cstheme="minorHAnsi"/>
        </w:rPr>
        <w:t>.</w:t>
      </w:r>
    </w:p>
    <w:p w14:paraId="7ECC1087" w14:textId="75A307CC" w:rsidR="00AB2F9D" w:rsidRPr="00B23A3A" w:rsidRDefault="00AB2F9D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0A6F0796" w14:textId="46F8F534" w:rsidR="00AB2F9D" w:rsidRPr="00B23A3A" w:rsidRDefault="00012CEE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 xml:space="preserve">CREATE TABLE Employees of </w:t>
      </w:r>
      <w:proofErr w:type="gramStart"/>
      <w:r w:rsidRPr="00B23A3A">
        <w:rPr>
          <w:rFonts w:cstheme="minorHAnsi"/>
          <w:b/>
          <w:bCs/>
        </w:rPr>
        <w:t>XMLTYPE;</w:t>
      </w:r>
      <w:proofErr w:type="gramEnd"/>
    </w:p>
    <w:p w14:paraId="6BF38EDF" w14:textId="07F25F8B" w:rsidR="00B72177" w:rsidRPr="00B23A3A" w:rsidRDefault="00B72177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77C56ED2" w14:textId="77777777" w:rsidR="00FE042E" w:rsidRPr="00B23A3A" w:rsidRDefault="00C74225" w:rsidP="00450738">
      <w:pPr>
        <w:pStyle w:val="ListParagraph"/>
        <w:keepNext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  <w:noProof/>
        </w:rPr>
        <w:drawing>
          <wp:inline distT="0" distB="0" distL="0" distR="0" wp14:anchorId="51E9804C" wp14:editId="05EBD282">
            <wp:extent cx="3375953" cy="91447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81B74" w14:textId="5380F520" w:rsidR="00B72177" w:rsidRPr="00B23A3A" w:rsidRDefault="00FE042E" w:rsidP="00450738">
      <w:pPr>
        <w:pStyle w:val="Caption"/>
        <w:spacing w:after="0"/>
        <w:rPr>
          <w:rFonts w:cstheme="minorHAnsi"/>
          <w:sz w:val="22"/>
          <w:szCs w:val="22"/>
        </w:rPr>
      </w:pPr>
      <w:r w:rsidRPr="00B23A3A">
        <w:rPr>
          <w:rFonts w:cstheme="minorHAnsi"/>
          <w:sz w:val="22"/>
          <w:szCs w:val="22"/>
        </w:rPr>
        <w:t xml:space="preserve">Figure </w:t>
      </w:r>
      <w:r w:rsidRPr="00B23A3A">
        <w:rPr>
          <w:rFonts w:cstheme="minorHAnsi"/>
          <w:sz w:val="22"/>
          <w:szCs w:val="22"/>
        </w:rPr>
        <w:fldChar w:fldCharType="begin"/>
      </w:r>
      <w:r w:rsidRPr="00B23A3A">
        <w:rPr>
          <w:rFonts w:cstheme="minorHAnsi"/>
          <w:sz w:val="22"/>
          <w:szCs w:val="22"/>
        </w:rPr>
        <w:instrText xml:space="preserve"> SEQ Figure \* ARABIC </w:instrText>
      </w:r>
      <w:r w:rsidRPr="00B23A3A">
        <w:rPr>
          <w:rFonts w:cstheme="minorHAnsi"/>
          <w:sz w:val="22"/>
          <w:szCs w:val="22"/>
        </w:rPr>
        <w:fldChar w:fldCharType="separate"/>
      </w:r>
      <w:r w:rsidR="00450738" w:rsidRPr="00B23A3A">
        <w:rPr>
          <w:rFonts w:cstheme="minorHAnsi"/>
          <w:noProof/>
          <w:sz w:val="22"/>
          <w:szCs w:val="22"/>
        </w:rPr>
        <w:t>1</w:t>
      </w:r>
      <w:r w:rsidRPr="00B23A3A">
        <w:rPr>
          <w:rFonts w:cstheme="minorHAnsi"/>
          <w:sz w:val="22"/>
          <w:szCs w:val="22"/>
        </w:rPr>
        <w:fldChar w:fldCharType="end"/>
      </w:r>
    </w:p>
    <w:p w14:paraId="5FE7CF20" w14:textId="1BE681BC" w:rsidR="00B72177" w:rsidRPr="00B23A3A" w:rsidRDefault="00B72177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750BBF04" w14:textId="2E694901" w:rsidR="00450738" w:rsidRDefault="00450738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82267D5" w14:textId="7AF62041" w:rsidR="00DE60F5" w:rsidRDefault="00DE60F5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4F406190" w14:textId="77777777" w:rsidR="00DE60F5" w:rsidRPr="00B23A3A" w:rsidRDefault="00DE60F5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C939615" w14:textId="00639762" w:rsidR="00832B7C" w:rsidRPr="00B23A3A" w:rsidRDefault="00832B7C" w:rsidP="00450738">
      <w:pPr>
        <w:pStyle w:val="ListParagraph"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</w:rPr>
        <w:t xml:space="preserve">2. </w:t>
      </w:r>
      <w:r w:rsidR="0052076B" w:rsidRPr="00B23A3A">
        <w:rPr>
          <w:rFonts w:cstheme="minorHAnsi"/>
        </w:rPr>
        <w:t xml:space="preserve">Insert three records </w:t>
      </w:r>
      <w:r w:rsidR="00713A00" w:rsidRPr="00B23A3A">
        <w:rPr>
          <w:rFonts w:cstheme="minorHAnsi"/>
        </w:rPr>
        <w:t xml:space="preserve">into the table </w:t>
      </w:r>
      <w:r w:rsidR="0052076B" w:rsidRPr="00B23A3A">
        <w:rPr>
          <w:rFonts w:cstheme="minorHAnsi"/>
        </w:rPr>
        <w:t xml:space="preserve">using XML format </w:t>
      </w:r>
      <w:proofErr w:type="gramStart"/>
      <w:r w:rsidR="0052076B" w:rsidRPr="00B23A3A">
        <w:rPr>
          <w:rFonts w:cstheme="minorHAnsi"/>
        </w:rPr>
        <w:t>similar to</w:t>
      </w:r>
      <w:proofErr w:type="gramEnd"/>
      <w:r w:rsidR="0052076B" w:rsidRPr="00B23A3A">
        <w:rPr>
          <w:rFonts w:cstheme="minorHAnsi"/>
        </w:rPr>
        <w:t xml:space="preserve"> that shown in Figure </w:t>
      </w:r>
      <w:r w:rsidR="00D7055D" w:rsidRPr="00B23A3A">
        <w:rPr>
          <w:rFonts w:cstheme="minorHAnsi"/>
        </w:rPr>
        <w:t>14.</w:t>
      </w:r>
      <w:r w:rsidR="00F2235E" w:rsidRPr="00B23A3A">
        <w:rPr>
          <w:rFonts w:cstheme="minorHAnsi"/>
        </w:rPr>
        <w:t>19</w:t>
      </w:r>
      <w:r w:rsidR="0052076B" w:rsidRPr="00B23A3A">
        <w:rPr>
          <w:rFonts w:cstheme="minorHAnsi"/>
        </w:rPr>
        <w:t xml:space="preserve">(b). Include </w:t>
      </w:r>
      <w:proofErr w:type="spellStart"/>
      <w:r w:rsidR="0052076B" w:rsidRPr="00B23A3A">
        <w:rPr>
          <w:rFonts w:cstheme="minorHAnsi"/>
        </w:rPr>
        <w:t>empid</w:t>
      </w:r>
      <w:proofErr w:type="spellEnd"/>
      <w:r w:rsidR="0052076B" w:rsidRPr="00B23A3A">
        <w:rPr>
          <w:rFonts w:cstheme="minorHAnsi"/>
        </w:rPr>
        <w:t>, name, address, phone, job title, salary, and any other data items you wish.</w:t>
      </w:r>
    </w:p>
    <w:p w14:paraId="07B3468C" w14:textId="73EBA634" w:rsidR="00B72177" w:rsidRDefault="00B72177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32541160" w14:textId="77777777" w:rsidR="00DE60F5" w:rsidRDefault="00DE60F5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4E9F7426" w14:textId="77777777" w:rsidR="00DE60F5" w:rsidRPr="00B23A3A" w:rsidRDefault="00DE60F5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0B2FEDBE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INSERT INTO Employees VALUES(XMLTYPE(</w:t>
      </w:r>
    </w:p>
    <w:p w14:paraId="48C03E28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'&lt;EMPLOYEE TYPE="Full-Time" STATUS="Active"&gt;</w:t>
      </w:r>
    </w:p>
    <w:p w14:paraId="121D5DD9" w14:textId="21767AAC" w:rsidR="00E04F7D" w:rsidRPr="00E04F7D" w:rsidRDefault="00E04F7D" w:rsidP="00DE60F5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&lt;EMPID&gt;1&lt;/EMPID&gt;</w:t>
      </w:r>
    </w:p>
    <w:p w14:paraId="0BA61518" w14:textId="2088BCC3" w:rsidR="00E04F7D" w:rsidRPr="00E04F7D" w:rsidRDefault="00E04F7D" w:rsidP="005A307F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&lt;NAME&gt;</w:t>
      </w:r>
    </w:p>
    <w:p w14:paraId="7D83E33A" w14:textId="38BE414F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FIRSTNAME&gt;John&lt;/FIRSTNAME&gt;</w:t>
      </w:r>
    </w:p>
    <w:p w14:paraId="47B11A09" w14:textId="75DC3D93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LASTNAME&gt;Smith&lt;/LASTNAME&gt;</w:t>
      </w:r>
    </w:p>
    <w:p w14:paraId="7040AFBF" w14:textId="1D33345B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NAME&gt;</w:t>
      </w:r>
    </w:p>
    <w:p w14:paraId="7CA3227A" w14:textId="76893C60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ADDRESS&gt;</w:t>
      </w:r>
    </w:p>
    <w:p w14:paraId="196E9856" w14:textId="4D155AA8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5A307F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TREET&gt;10 Main Street&lt;/STREET&gt;</w:t>
      </w:r>
    </w:p>
    <w:p w14:paraId="42D6D204" w14:textId="0C65B132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5A307F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CITY&gt;New York&lt;/CITY&gt;</w:t>
      </w:r>
    </w:p>
    <w:p w14:paraId="4643B4D3" w14:textId="4FC7856E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5A307F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TATE&gt;NY&lt;/STATE&gt;</w:t>
      </w:r>
    </w:p>
    <w:p w14:paraId="2E7CE688" w14:textId="7C2CEDED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5A307F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ZIP&gt;10001&lt;/ZIP&gt;</w:t>
      </w:r>
    </w:p>
    <w:p w14:paraId="08A4CE1F" w14:textId="62B08A31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ADDRESS&gt;</w:t>
      </w:r>
    </w:p>
    <w:p w14:paraId="35841F27" w14:textId="29B265A0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PHONE&gt;</w:t>
      </w:r>
    </w:p>
    <w:p w14:paraId="28ABF53C" w14:textId="3BF16D36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AREACODE&gt;212&lt;/AREACODE&gt;</w:t>
      </w:r>
    </w:p>
    <w:p w14:paraId="67EBBF02" w14:textId="37F79266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PHONE_NUMBER&gt;1234567&lt;/PHONE_NUMBER&gt;</w:t>
      </w:r>
    </w:p>
    <w:p w14:paraId="5A0BA31D" w14:textId="2FB82E78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PHONE&gt;</w:t>
      </w:r>
    </w:p>
    <w:p w14:paraId="0B7D8540" w14:textId="47DB7C26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JOB_TITLE&gt;Software Engineer&lt;/JOB_TITLE&gt;</w:t>
      </w:r>
    </w:p>
    <w:p w14:paraId="696DA96F" w14:textId="4A368D61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5A307F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ALARY&gt;90000&lt;/SALARY&gt;</w:t>
      </w:r>
    </w:p>
    <w:p w14:paraId="2F0A0894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&lt;/EMPLOYEE&gt;')</w:t>
      </w:r>
      <w:proofErr w:type="gramStart"/>
      <w:r w:rsidRPr="00E04F7D">
        <w:rPr>
          <w:rFonts w:cstheme="minorHAnsi"/>
          <w:b/>
          <w:bCs/>
        </w:rPr>
        <w:t>);</w:t>
      </w:r>
      <w:proofErr w:type="gramEnd"/>
    </w:p>
    <w:p w14:paraId="2EF7D5E8" w14:textId="3BEC6D48" w:rsid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7829411D" w14:textId="77777777" w:rsidR="00DE60F5" w:rsidRPr="00E04F7D" w:rsidRDefault="00DE60F5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74D5EB56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INSERT INTO Employees VALUES(XMLTYPE(</w:t>
      </w:r>
    </w:p>
    <w:p w14:paraId="4DB23C13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'&lt;EMPLOYEE TYPE="Full-Time" STATUS="Active"&gt;</w:t>
      </w:r>
    </w:p>
    <w:p w14:paraId="49B78C3A" w14:textId="53F960E4" w:rsidR="00E04F7D" w:rsidRPr="00E04F7D" w:rsidRDefault="00E04F7D" w:rsidP="00DE60F5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lastRenderedPageBreak/>
        <w:t>&lt;EMPID&gt;2&lt;/EMPID&gt;</w:t>
      </w:r>
    </w:p>
    <w:p w14:paraId="218B796B" w14:textId="09DE250A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NAME&gt;</w:t>
      </w:r>
    </w:p>
    <w:p w14:paraId="7EBDCA5F" w14:textId="2A3FB558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FIRSTNAME&gt;Bob&lt;/FIRSTNAME&gt;</w:t>
      </w:r>
    </w:p>
    <w:p w14:paraId="520989CF" w14:textId="28945261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LASTNAME&gt;Carter&lt;/LASTNAME&gt;</w:t>
      </w:r>
    </w:p>
    <w:p w14:paraId="52F8A83C" w14:textId="5D290DE8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NAME&gt;</w:t>
      </w:r>
    </w:p>
    <w:p w14:paraId="285ADE10" w14:textId="0B075FBE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ADDRESS&gt;</w:t>
      </w:r>
    </w:p>
    <w:p w14:paraId="4105E49A" w14:textId="0EAC68A5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TREET&gt;250 Summer Street&lt;/STREET&gt;</w:t>
      </w:r>
    </w:p>
    <w:p w14:paraId="1A1FCB27" w14:textId="6B00A770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CITY&gt;White Plains&lt;/CITY&gt;</w:t>
      </w:r>
    </w:p>
    <w:p w14:paraId="50C15D86" w14:textId="77C10C1B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TATE&gt;NY&lt;/STATE&gt;</w:t>
      </w:r>
    </w:p>
    <w:p w14:paraId="252DCD06" w14:textId="79F35B8F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ZIP&gt;10601&lt;/ZIP&gt;</w:t>
      </w:r>
    </w:p>
    <w:p w14:paraId="691F35DF" w14:textId="080C71B1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ADDRESS&gt;</w:t>
      </w:r>
    </w:p>
    <w:p w14:paraId="6D628BEB" w14:textId="607246C6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PHONE&gt;</w:t>
      </w:r>
    </w:p>
    <w:p w14:paraId="789EA363" w14:textId="1B1211F8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AREACODE&gt;914&lt;/AREACODE&gt;</w:t>
      </w:r>
    </w:p>
    <w:p w14:paraId="78EF1841" w14:textId="1F480A1F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PHONE_NUMBER&gt;9876543&lt;/PHONE_NUMBER&gt;</w:t>
      </w:r>
    </w:p>
    <w:p w14:paraId="0782693B" w14:textId="29B9157D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PHONE&gt;</w:t>
      </w:r>
    </w:p>
    <w:p w14:paraId="310BBA67" w14:textId="3C7A282A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JOB_TITLE&gt;Recruiter&lt;/JOB_TITLE&gt;</w:t>
      </w:r>
    </w:p>
    <w:p w14:paraId="29FABD36" w14:textId="35639F3C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ALARY&gt;60000&lt;/SALARY&gt;</w:t>
      </w:r>
    </w:p>
    <w:p w14:paraId="13399883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&lt;/EMPLOYEE&gt;')</w:t>
      </w:r>
      <w:proofErr w:type="gramStart"/>
      <w:r w:rsidRPr="00E04F7D">
        <w:rPr>
          <w:rFonts w:cstheme="minorHAnsi"/>
          <w:b/>
          <w:bCs/>
        </w:rPr>
        <w:t>);</w:t>
      </w:r>
      <w:proofErr w:type="gramEnd"/>
    </w:p>
    <w:p w14:paraId="239C8F8A" w14:textId="6862FC25" w:rsid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3870013E" w14:textId="77777777" w:rsidR="00DE60F5" w:rsidRPr="00E04F7D" w:rsidRDefault="00DE60F5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483B7294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INSERT INTO Employees VALUES(XMLTYPE(</w:t>
      </w:r>
    </w:p>
    <w:p w14:paraId="2BA7829D" w14:textId="7777777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'&lt;EMPLOYEE TYPE="Full-Time" STATUS="Active"&gt;</w:t>
      </w:r>
    </w:p>
    <w:p w14:paraId="544A9B9F" w14:textId="49E0A1AE" w:rsidR="00E04F7D" w:rsidRPr="00E04F7D" w:rsidRDefault="00E04F7D" w:rsidP="00DE60F5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>&lt;EMPID&gt;3&lt;/EMPID&gt;</w:t>
      </w:r>
    </w:p>
    <w:p w14:paraId="4D4113C1" w14:textId="49A764BB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NAME&gt;</w:t>
      </w:r>
    </w:p>
    <w:p w14:paraId="549FA9A8" w14:textId="35D02F94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FIRSTNAME&gt;Sara&lt;/FIRSTNAME&gt;</w:t>
      </w:r>
    </w:p>
    <w:p w14:paraId="0C3C6402" w14:textId="0EBE0BD9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LASTNAME&gt;Lee&lt;/LASTNAME&gt;</w:t>
      </w:r>
    </w:p>
    <w:p w14:paraId="03D54944" w14:textId="2BD93776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NAME&gt;</w:t>
      </w:r>
    </w:p>
    <w:p w14:paraId="28687372" w14:textId="4731631D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ADDRESS&gt;</w:t>
      </w:r>
    </w:p>
    <w:p w14:paraId="4A21A9AA" w14:textId="3093BC97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TREET&gt;987 Rose Street&lt;/STREET&gt;</w:t>
      </w:r>
    </w:p>
    <w:p w14:paraId="0876C304" w14:textId="3273490C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CITY&gt;Stamford&lt;/CITY&gt;</w:t>
      </w:r>
    </w:p>
    <w:p w14:paraId="4F242547" w14:textId="4B82A010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TATE&gt;CT&lt;/STATE&gt;</w:t>
      </w:r>
    </w:p>
    <w:p w14:paraId="38B6F0CE" w14:textId="4CCA9A90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    </w:t>
      </w:r>
      <w:r w:rsidR="00DE60F5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ZIP&gt;06905&lt;/ZIP&gt;</w:t>
      </w:r>
    </w:p>
    <w:p w14:paraId="5D40EAC6" w14:textId="13986D58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ADDRESS&gt;</w:t>
      </w:r>
    </w:p>
    <w:p w14:paraId="1E7B82E7" w14:textId="59A77314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PHONE&gt;</w:t>
      </w:r>
    </w:p>
    <w:p w14:paraId="03598AA6" w14:textId="07F6A341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AREACODE&gt;203&lt;/AREACODE&gt;</w:t>
      </w:r>
    </w:p>
    <w:p w14:paraId="1D28B4A9" w14:textId="1BE1B80D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Pr="00E04F7D">
        <w:rPr>
          <w:rFonts w:cstheme="minorHAnsi"/>
          <w:b/>
          <w:bCs/>
        </w:rPr>
        <w:tab/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PHONE_NUMBER&gt;6549872&lt;/PHONE_NUMBER&gt;</w:t>
      </w:r>
    </w:p>
    <w:p w14:paraId="3DA76D45" w14:textId="3D5E907B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/PHONE&gt;</w:t>
      </w:r>
    </w:p>
    <w:p w14:paraId="5B17BA8B" w14:textId="6FD99CA4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JOB_TITLE&gt;Manager&lt;/JOB_TITLE&gt;</w:t>
      </w:r>
    </w:p>
    <w:p w14:paraId="385C5577" w14:textId="0A5B373E" w:rsidR="00E04F7D" w:rsidRPr="00E04F7D" w:rsidRDefault="00E04F7D" w:rsidP="00E04F7D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E04F7D">
        <w:rPr>
          <w:rFonts w:cstheme="minorHAnsi"/>
          <w:b/>
          <w:bCs/>
        </w:rPr>
        <w:t xml:space="preserve">    </w:t>
      </w:r>
      <w:r w:rsidR="00DE60F5">
        <w:rPr>
          <w:rFonts w:cstheme="minorHAnsi"/>
          <w:b/>
          <w:bCs/>
        </w:rPr>
        <w:tab/>
      </w:r>
      <w:r w:rsidRPr="00E04F7D">
        <w:rPr>
          <w:rFonts w:cstheme="minorHAnsi"/>
          <w:b/>
          <w:bCs/>
        </w:rPr>
        <w:t>&lt;SALARY&gt;120000&lt;/SALARY&gt;</w:t>
      </w:r>
    </w:p>
    <w:p w14:paraId="4829B781" w14:textId="49479072" w:rsidR="00B72177" w:rsidRPr="00B23A3A" w:rsidRDefault="00E04F7D" w:rsidP="00E04F7D">
      <w:pPr>
        <w:pStyle w:val="ListParagraph"/>
        <w:spacing w:after="0" w:line="240" w:lineRule="auto"/>
        <w:ind w:left="0"/>
        <w:rPr>
          <w:rFonts w:cstheme="minorHAnsi"/>
        </w:rPr>
      </w:pPr>
      <w:r w:rsidRPr="00E04F7D">
        <w:rPr>
          <w:rFonts w:cstheme="minorHAnsi"/>
          <w:b/>
          <w:bCs/>
        </w:rPr>
        <w:t>&lt;/EMPLOYEE&gt;')</w:t>
      </w:r>
      <w:proofErr w:type="gramStart"/>
      <w:r w:rsidRPr="00E04F7D">
        <w:rPr>
          <w:rFonts w:cstheme="minorHAnsi"/>
          <w:b/>
          <w:bCs/>
        </w:rPr>
        <w:t>);</w:t>
      </w:r>
      <w:proofErr w:type="gramEnd"/>
    </w:p>
    <w:p w14:paraId="4B01CB28" w14:textId="3ED0526D" w:rsidR="00FE042E" w:rsidRPr="00B23A3A" w:rsidRDefault="001D7E3C" w:rsidP="00450738">
      <w:pPr>
        <w:pStyle w:val="ListParagraph"/>
        <w:keepNext/>
        <w:spacing w:after="0" w:line="240" w:lineRule="auto"/>
        <w:ind w:left="0"/>
        <w:rPr>
          <w:rFonts w:cstheme="minorHAnsi"/>
        </w:rPr>
      </w:pPr>
      <w:r w:rsidRPr="001D7E3C">
        <w:rPr>
          <w:rFonts w:cstheme="minorHAnsi"/>
        </w:rPr>
        <w:lastRenderedPageBreak/>
        <w:drawing>
          <wp:inline distT="0" distB="0" distL="0" distR="0" wp14:anchorId="58F6EFFF" wp14:editId="2AEEF41B">
            <wp:extent cx="2690376" cy="6263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97483" cy="6280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37B77" w14:textId="763ABE77" w:rsidR="00913CCC" w:rsidRPr="00B23A3A" w:rsidRDefault="00FE042E" w:rsidP="00450738">
      <w:pPr>
        <w:pStyle w:val="Caption"/>
        <w:spacing w:after="0"/>
        <w:rPr>
          <w:rFonts w:cstheme="minorHAnsi"/>
          <w:sz w:val="22"/>
          <w:szCs w:val="22"/>
        </w:rPr>
      </w:pPr>
      <w:r w:rsidRPr="00B23A3A">
        <w:rPr>
          <w:rFonts w:cstheme="minorHAnsi"/>
          <w:sz w:val="22"/>
          <w:szCs w:val="22"/>
        </w:rPr>
        <w:t xml:space="preserve">Figure </w:t>
      </w:r>
      <w:r w:rsidRPr="00B23A3A">
        <w:rPr>
          <w:rFonts w:cstheme="minorHAnsi"/>
          <w:sz w:val="22"/>
          <w:szCs w:val="22"/>
        </w:rPr>
        <w:fldChar w:fldCharType="begin"/>
      </w:r>
      <w:r w:rsidRPr="00B23A3A">
        <w:rPr>
          <w:rFonts w:cstheme="minorHAnsi"/>
          <w:sz w:val="22"/>
          <w:szCs w:val="22"/>
        </w:rPr>
        <w:instrText xml:space="preserve"> SEQ Figure \* ARABIC </w:instrText>
      </w:r>
      <w:r w:rsidRPr="00B23A3A">
        <w:rPr>
          <w:rFonts w:cstheme="minorHAnsi"/>
          <w:sz w:val="22"/>
          <w:szCs w:val="22"/>
        </w:rPr>
        <w:fldChar w:fldCharType="separate"/>
      </w:r>
      <w:r w:rsidR="00450738" w:rsidRPr="00B23A3A">
        <w:rPr>
          <w:rFonts w:cstheme="minorHAnsi"/>
          <w:noProof/>
          <w:sz w:val="22"/>
          <w:szCs w:val="22"/>
        </w:rPr>
        <w:t>2</w:t>
      </w:r>
      <w:r w:rsidRPr="00B23A3A">
        <w:rPr>
          <w:rFonts w:cstheme="minorHAnsi"/>
          <w:sz w:val="22"/>
          <w:szCs w:val="22"/>
        </w:rPr>
        <w:fldChar w:fldCharType="end"/>
      </w:r>
    </w:p>
    <w:p w14:paraId="4446D830" w14:textId="0D06018E" w:rsidR="00913CCC" w:rsidRPr="00B23A3A" w:rsidRDefault="00913CCC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6C2CBEB6" w14:textId="77777777" w:rsidR="00B23A3A" w:rsidRPr="00B23A3A" w:rsidRDefault="00B23A3A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C939616" w14:textId="6656D011" w:rsidR="00832B7C" w:rsidRPr="00B23A3A" w:rsidRDefault="00832B7C" w:rsidP="00450738">
      <w:pPr>
        <w:pStyle w:val="ListParagraph"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</w:rPr>
        <w:t xml:space="preserve">3. </w:t>
      </w:r>
      <w:r w:rsidR="001F4532" w:rsidRPr="00B23A3A">
        <w:rPr>
          <w:rFonts w:cstheme="minorHAnsi"/>
        </w:rPr>
        <w:t>Make up five queries</w:t>
      </w:r>
      <w:r w:rsidR="0052076B" w:rsidRPr="00B23A3A">
        <w:rPr>
          <w:rFonts w:cstheme="minorHAnsi"/>
        </w:rPr>
        <w:t xml:space="preserve"> using Figure 1</w:t>
      </w:r>
      <w:r w:rsidR="00F2235E" w:rsidRPr="00B23A3A">
        <w:rPr>
          <w:rFonts w:cstheme="minorHAnsi"/>
        </w:rPr>
        <w:t>4</w:t>
      </w:r>
      <w:r w:rsidR="0052076B" w:rsidRPr="00B23A3A">
        <w:rPr>
          <w:rFonts w:cstheme="minorHAnsi"/>
        </w:rPr>
        <w:t>.</w:t>
      </w:r>
      <w:r w:rsidR="00F2235E" w:rsidRPr="00B23A3A">
        <w:rPr>
          <w:rFonts w:cstheme="minorHAnsi"/>
        </w:rPr>
        <w:t>19</w:t>
      </w:r>
      <w:r w:rsidR="0052076B" w:rsidRPr="00B23A3A">
        <w:rPr>
          <w:rFonts w:cstheme="minorHAnsi"/>
        </w:rPr>
        <w:t>(c)-(g) as models</w:t>
      </w:r>
      <w:r w:rsidR="001F4532" w:rsidRPr="00B23A3A">
        <w:rPr>
          <w:rFonts w:cstheme="minorHAnsi"/>
        </w:rPr>
        <w:t xml:space="preserve">. </w:t>
      </w:r>
    </w:p>
    <w:p w14:paraId="2B7900E2" w14:textId="68E93F7A" w:rsidR="00A8683B" w:rsidRPr="00B23A3A" w:rsidRDefault="00A8683B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2F3A860A" w14:textId="77777777" w:rsidR="000D0457" w:rsidRPr="00B23A3A" w:rsidRDefault="000D0457" w:rsidP="00450738">
      <w:pPr>
        <w:pStyle w:val="ListParagraph"/>
        <w:spacing w:after="0" w:line="240" w:lineRule="auto"/>
        <w:ind w:left="0"/>
        <w:rPr>
          <w:rFonts w:cstheme="minorHAnsi"/>
          <w:u w:val="single"/>
        </w:rPr>
      </w:pPr>
      <w:r w:rsidRPr="00B23A3A">
        <w:rPr>
          <w:rFonts w:cstheme="minorHAnsi"/>
          <w:u w:val="single"/>
        </w:rPr>
        <w:t>Query 1:</w:t>
      </w:r>
    </w:p>
    <w:p w14:paraId="1C6638CE" w14:textId="614500BF" w:rsidR="0054463E" w:rsidRPr="00B23A3A" w:rsidRDefault="00E74D03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 xml:space="preserve">SELECT 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 xml:space="preserve"> FROM </w:t>
      </w:r>
      <w:proofErr w:type="gramStart"/>
      <w:r w:rsidRPr="00B23A3A">
        <w:rPr>
          <w:rFonts w:cstheme="minorHAnsi"/>
          <w:b/>
          <w:bCs/>
        </w:rPr>
        <w:t>Employees;</w:t>
      </w:r>
      <w:proofErr w:type="gramEnd"/>
    </w:p>
    <w:p w14:paraId="538C48B7" w14:textId="77777777" w:rsidR="000D0457" w:rsidRPr="00B23A3A" w:rsidRDefault="000D0457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72F4057B" w14:textId="77777777" w:rsidR="000D0457" w:rsidRPr="00B23A3A" w:rsidRDefault="000D0457" w:rsidP="00450738">
      <w:pPr>
        <w:pStyle w:val="ListParagraph"/>
        <w:spacing w:after="0" w:line="240" w:lineRule="auto"/>
        <w:ind w:left="0"/>
        <w:rPr>
          <w:rFonts w:cstheme="minorHAnsi"/>
          <w:u w:val="single"/>
        </w:rPr>
      </w:pPr>
      <w:r w:rsidRPr="00B23A3A">
        <w:rPr>
          <w:rFonts w:cstheme="minorHAnsi"/>
          <w:u w:val="single"/>
        </w:rPr>
        <w:t>Query 2:</w:t>
      </w:r>
    </w:p>
    <w:p w14:paraId="17664C1B" w14:textId="519D10D7" w:rsidR="00FE042E" w:rsidRPr="00B23A3A" w:rsidRDefault="00AE1A3E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SELECT EXTRACT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</w:t>
      </w:r>
      <w:r w:rsidR="00E86CAF" w:rsidRPr="00B23A3A">
        <w:rPr>
          <w:rFonts w:cstheme="minorHAnsi"/>
          <w:b/>
          <w:bCs/>
        </w:rPr>
        <w:t>EMPLOYEE</w:t>
      </w:r>
      <w:r w:rsidRPr="00B23A3A">
        <w:rPr>
          <w:rFonts w:cstheme="minorHAnsi"/>
          <w:b/>
          <w:bCs/>
        </w:rPr>
        <w:t xml:space="preserve">/NAME') FROM </w:t>
      </w:r>
      <w:proofErr w:type="gramStart"/>
      <w:r w:rsidRPr="00B23A3A">
        <w:rPr>
          <w:rFonts w:cstheme="minorHAnsi"/>
          <w:b/>
          <w:bCs/>
        </w:rPr>
        <w:t>Employees;</w:t>
      </w:r>
      <w:proofErr w:type="gramEnd"/>
    </w:p>
    <w:p w14:paraId="168BFB73" w14:textId="77777777" w:rsidR="000D0457" w:rsidRPr="00B23A3A" w:rsidRDefault="000D0457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021943AC" w14:textId="77777777" w:rsidR="000D0457" w:rsidRPr="00B23A3A" w:rsidRDefault="000D0457" w:rsidP="00450738">
      <w:pPr>
        <w:pStyle w:val="ListParagraph"/>
        <w:spacing w:after="0" w:line="240" w:lineRule="auto"/>
        <w:ind w:left="0"/>
        <w:rPr>
          <w:rFonts w:cstheme="minorHAnsi"/>
          <w:u w:val="single"/>
        </w:rPr>
      </w:pPr>
      <w:r w:rsidRPr="00B23A3A">
        <w:rPr>
          <w:rFonts w:cstheme="minorHAnsi"/>
          <w:u w:val="single"/>
        </w:rPr>
        <w:lastRenderedPageBreak/>
        <w:t>Query 3:</w:t>
      </w:r>
    </w:p>
    <w:p w14:paraId="55D9D227" w14:textId="1E45D921" w:rsidR="00210CF3" w:rsidRPr="00B23A3A" w:rsidRDefault="00E86CAF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 xml:space="preserve">SELECT </w:t>
      </w:r>
    </w:p>
    <w:p w14:paraId="41BC2545" w14:textId="77777777" w:rsidR="001A7B77" w:rsidRDefault="00E86CAF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</w:t>
      </w:r>
      <w:r w:rsidR="003F620C" w:rsidRPr="00B23A3A">
        <w:rPr>
          <w:rFonts w:cstheme="minorHAnsi"/>
          <w:b/>
          <w:bCs/>
        </w:rPr>
        <w:t>VALUE</w:t>
      </w:r>
      <w:r w:rsidRPr="00B23A3A">
        <w:rPr>
          <w:rFonts w:cstheme="minorHAnsi"/>
          <w:b/>
          <w:bCs/>
        </w:rPr>
        <w:t>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NAME</w:t>
      </w:r>
      <w:r w:rsidR="001A7B77">
        <w:rPr>
          <w:rFonts w:cstheme="minorHAnsi"/>
          <w:b/>
          <w:bCs/>
        </w:rPr>
        <w:t>/FIRSTNAME</w:t>
      </w:r>
      <w:r w:rsidRPr="00B23A3A">
        <w:rPr>
          <w:rFonts w:cstheme="minorHAnsi"/>
          <w:b/>
          <w:bCs/>
        </w:rPr>
        <w:t>')</w:t>
      </w:r>
      <w:r w:rsidR="003F620C" w:rsidRPr="00B23A3A">
        <w:rPr>
          <w:rFonts w:cstheme="minorHAnsi"/>
          <w:b/>
          <w:bCs/>
        </w:rPr>
        <w:t>,</w:t>
      </w:r>
    </w:p>
    <w:p w14:paraId="2B5517E4" w14:textId="46A3F243" w:rsidR="00210CF3" w:rsidRPr="00B23A3A" w:rsidRDefault="001A7B77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NAME</w:t>
      </w:r>
      <w:r>
        <w:rPr>
          <w:rFonts w:cstheme="minorHAnsi"/>
          <w:b/>
          <w:bCs/>
        </w:rPr>
        <w:t>/</w:t>
      </w:r>
      <w:r>
        <w:rPr>
          <w:rFonts w:cstheme="minorHAnsi"/>
          <w:b/>
          <w:bCs/>
        </w:rPr>
        <w:t>LAS</w:t>
      </w:r>
      <w:r>
        <w:rPr>
          <w:rFonts w:cstheme="minorHAnsi"/>
          <w:b/>
          <w:bCs/>
        </w:rPr>
        <w:t>TNAME</w:t>
      </w:r>
      <w:r w:rsidRPr="00B23A3A">
        <w:rPr>
          <w:rFonts w:cstheme="minorHAnsi"/>
          <w:b/>
          <w:bCs/>
        </w:rPr>
        <w:t>'),</w:t>
      </w:r>
      <w:r w:rsidR="003F620C" w:rsidRPr="00B23A3A">
        <w:rPr>
          <w:rFonts w:cstheme="minorHAnsi"/>
          <w:b/>
          <w:bCs/>
        </w:rPr>
        <w:t xml:space="preserve"> </w:t>
      </w:r>
    </w:p>
    <w:p w14:paraId="74698E23" w14:textId="1E4C2547" w:rsidR="00210CF3" w:rsidRDefault="003F620C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</w:t>
      </w:r>
      <w:r w:rsidR="00E86CAF" w:rsidRPr="00B23A3A">
        <w:rPr>
          <w:rFonts w:cstheme="minorHAnsi"/>
          <w:b/>
          <w:bCs/>
        </w:rPr>
        <w:t xml:space="preserve"> </w:t>
      </w:r>
      <w:r w:rsidR="00210CF3" w:rsidRPr="00B23A3A">
        <w:rPr>
          <w:rFonts w:cstheme="minorHAnsi"/>
          <w:b/>
          <w:bCs/>
        </w:rPr>
        <w:t>'/EMPLOYEE/</w:t>
      </w:r>
      <w:r w:rsidR="00E67751" w:rsidRPr="00B23A3A">
        <w:rPr>
          <w:rFonts w:cstheme="minorHAnsi"/>
          <w:b/>
          <w:bCs/>
        </w:rPr>
        <w:t>ADDRESS/CITY</w:t>
      </w:r>
      <w:r w:rsidR="00355D88" w:rsidRPr="00B23A3A">
        <w:rPr>
          <w:rFonts w:cstheme="minorHAnsi"/>
          <w:b/>
          <w:bCs/>
        </w:rPr>
        <w:t>'</w:t>
      </w:r>
      <w:r w:rsidR="00210CF3" w:rsidRPr="00B23A3A">
        <w:rPr>
          <w:rFonts w:cstheme="minorHAnsi"/>
          <w:b/>
          <w:bCs/>
        </w:rPr>
        <w:t>)</w:t>
      </w:r>
      <w:r w:rsidR="00560182">
        <w:rPr>
          <w:rFonts w:cstheme="minorHAnsi"/>
          <w:b/>
          <w:bCs/>
        </w:rPr>
        <w:t>,</w:t>
      </w:r>
    </w:p>
    <w:p w14:paraId="6A3ED441" w14:textId="0A2FF9C4" w:rsidR="00560182" w:rsidRPr="00B23A3A" w:rsidRDefault="00560182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ADDRESS/</w:t>
      </w:r>
      <w:r>
        <w:rPr>
          <w:rFonts w:cstheme="minorHAnsi"/>
          <w:b/>
          <w:bCs/>
        </w:rPr>
        <w:t>STATE</w:t>
      </w:r>
      <w:r w:rsidRPr="00B23A3A">
        <w:rPr>
          <w:rFonts w:cstheme="minorHAnsi"/>
          <w:b/>
          <w:bCs/>
        </w:rPr>
        <w:t>')</w:t>
      </w:r>
    </w:p>
    <w:p w14:paraId="6F56EDB1" w14:textId="7A8250FA" w:rsidR="00E86CAF" w:rsidRPr="00B23A3A" w:rsidRDefault="00E86CAF" w:rsidP="00450738">
      <w:pPr>
        <w:spacing w:after="0" w:line="240" w:lineRule="auto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 xml:space="preserve">FROM </w:t>
      </w:r>
      <w:proofErr w:type="gramStart"/>
      <w:r w:rsidRPr="00B23A3A">
        <w:rPr>
          <w:rFonts w:cstheme="minorHAnsi"/>
          <w:b/>
          <w:bCs/>
        </w:rPr>
        <w:t>Employees;</w:t>
      </w:r>
      <w:proofErr w:type="gramEnd"/>
    </w:p>
    <w:p w14:paraId="4F70691B" w14:textId="5AB03CD0" w:rsidR="000D0457" w:rsidRPr="00B23A3A" w:rsidRDefault="000D0457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3619E329" w14:textId="10C61C4A" w:rsidR="00A6301E" w:rsidRPr="00B23A3A" w:rsidRDefault="00A6301E" w:rsidP="00450738">
      <w:pPr>
        <w:pStyle w:val="ListParagraph"/>
        <w:spacing w:after="0" w:line="240" w:lineRule="auto"/>
        <w:ind w:left="0"/>
        <w:rPr>
          <w:rFonts w:cstheme="minorHAnsi"/>
          <w:u w:val="single"/>
        </w:rPr>
      </w:pPr>
      <w:r w:rsidRPr="00B23A3A">
        <w:rPr>
          <w:rFonts w:cstheme="minorHAnsi"/>
          <w:u w:val="single"/>
        </w:rPr>
        <w:t>Query 4:</w:t>
      </w:r>
    </w:p>
    <w:p w14:paraId="081C816F" w14:textId="5798E0F7" w:rsidR="00707D9E" w:rsidRDefault="00E86CAF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 xml:space="preserve">SELECT </w:t>
      </w:r>
    </w:p>
    <w:p w14:paraId="1E765038" w14:textId="4ACA5006" w:rsidR="00606097" w:rsidRDefault="00606097" w:rsidP="00606097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NAME</w:t>
      </w:r>
      <w:r>
        <w:rPr>
          <w:rFonts w:cstheme="minorHAnsi"/>
          <w:b/>
          <w:bCs/>
        </w:rPr>
        <w:t>/FIRSTNAME</w:t>
      </w:r>
      <w:r w:rsidRPr="00B23A3A">
        <w:rPr>
          <w:rFonts w:cstheme="minorHAnsi"/>
          <w:b/>
          <w:bCs/>
        </w:rPr>
        <w:t>'),</w:t>
      </w:r>
    </w:p>
    <w:p w14:paraId="4E6CD0B1" w14:textId="25A3B82D" w:rsidR="005C0D17" w:rsidRDefault="005C0D17" w:rsidP="00606097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NAME</w:t>
      </w:r>
      <w:r>
        <w:rPr>
          <w:rFonts w:cstheme="minorHAnsi"/>
          <w:b/>
          <w:bCs/>
        </w:rPr>
        <w:t>/</w:t>
      </w:r>
      <w:r>
        <w:rPr>
          <w:rFonts w:cstheme="minorHAnsi"/>
          <w:b/>
          <w:bCs/>
        </w:rPr>
        <w:t>LA</w:t>
      </w:r>
      <w:r>
        <w:rPr>
          <w:rFonts w:cstheme="minorHAnsi"/>
          <w:b/>
          <w:bCs/>
        </w:rPr>
        <w:t>STNAME</w:t>
      </w:r>
      <w:r w:rsidRPr="00B23A3A">
        <w:rPr>
          <w:rFonts w:cstheme="minorHAnsi"/>
          <w:b/>
          <w:bCs/>
        </w:rPr>
        <w:t>'),</w:t>
      </w:r>
    </w:p>
    <w:p w14:paraId="7A151CDD" w14:textId="61CB9C55" w:rsidR="00707D9E" w:rsidRDefault="00E86CAF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</w:t>
      </w:r>
      <w:r w:rsidR="00E34E39" w:rsidRPr="00B23A3A">
        <w:rPr>
          <w:rFonts w:cstheme="minorHAnsi"/>
          <w:b/>
          <w:bCs/>
        </w:rPr>
        <w:t>VALUE</w:t>
      </w:r>
      <w:r w:rsidRPr="00B23A3A">
        <w:rPr>
          <w:rFonts w:cstheme="minorHAnsi"/>
          <w:b/>
          <w:bCs/>
        </w:rPr>
        <w:t>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</w:t>
      </w:r>
      <w:r w:rsidR="00707D9E" w:rsidRPr="00B23A3A">
        <w:rPr>
          <w:rFonts w:cstheme="minorHAnsi"/>
          <w:b/>
          <w:bCs/>
        </w:rPr>
        <w:t>JOB_T</w:t>
      </w:r>
      <w:r w:rsidR="00DA3CB2" w:rsidRPr="00B23A3A">
        <w:rPr>
          <w:rFonts w:cstheme="minorHAnsi"/>
          <w:b/>
          <w:bCs/>
        </w:rPr>
        <w:t>I</w:t>
      </w:r>
      <w:r w:rsidR="00707D9E" w:rsidRPr="00B23A3A">
        <w:rPr>
          <w:rFonts w:cstheme="minorHAnsi"/>
          <w:b/>
          <w:bCs/>
        </w:rPr>
        <w:t>TLE</w:t>
      </w:r>
      <w:r w:rsidR="00841C14" w:rsidRPr="00B23A3A">
        <w:rPr>
          <w:rFonts w:cstheme="minorHAnsi"/>
          <w:b/>
          <w:bCs/>
        </w:rPr>
        <w:t>'</w:t>
      </w:r>
      <w:r w:rsidRPr="00B23A3A">
        <w:rPr>
          <w:rFonts w:cstheme="minorHAnsi"/>
          <w:b/>
          <w:bCs/>
        </w:rPr>
        <w:t>)</w:t>
      </w:r>
      <w:r w:rsidR="00857331">
        <w:rPr>
          <w:rFonts w:cstheme="minorHAnsi"/>
          <w:b/>
          <w:bCs/>
        </w:rPr>
        <w:t>,</w:t>
      </w:r>
    </w:p>
    <w:p w14:paraId="5B3959F2" w14:textId="0B667B24" w:rsidR="00857331" w:rsidRPr="00B23A3A" w:rsidRDefault="00857331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</w:t>
      </w:r>
      <w:r>
        <w:rPr>
          <w:rFonts w:cstheme="minorHAnsi"/>
          <w:b/>
          <w:bCs/>
        </w:rPr>
        <w:t>SALARY</w:t>
      </w:r>
      <w:r w:rsidRPr="00B23A3A">
        <w:rPr>
          <w:rFonts w:cstheme="minorHAnsi"/>
          <w:b/>
          <w:bCs/>
        </w:rPr>
        <w:t>')</w:t>
      </w:r>
    </w:p>
    <w:p w14:paraId="7A6285DD" w14:textId="77777777" w:rsidR="00707D9E" w:rsidRPr="00B23A3A" w:rsidRDefault="00E86CAF" w:rsidP="00450738">
      <w:pPr>
        <w:spacing w:after="0" w:line="240" w:lineRule="auto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FROM Employees</w:t>
      </w:r>
    </w:p>
    <w:p w14:paraId="6738CFF2" w14:textId="50DCACFB" w:rsidR="00E86CAF" w:rsidRPr="00B23A3A" w:rsidRDefault="00707D9E" w:rsidP="00450738">
      <w:pPr>
        <w:spacing w:after="0" w:line="240" w:lineRule="auto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WHERE EXTRACTVALUE</w:t>
      </w:r>
      <w:r w:rsidR="00E34E39" w:rsidRPr="00B23A3A">
        <w:rPr>
          <w:rFonts w:cstheme="minorHAnsi"/>
          <w:b/>
          <w:bCs/>
        </w:rPr>
        <w:t>(</w:t>
      </w:r>
      <w:proofErr w:type="spellStart"/>
      <w:r w:rsidR="00144C31" w:rsidRPr="00B23A3A">
        <w:rPr>
          <w:rFonts w:cstheme="minorHAnsi"/>
          <w:b/>
          <w:bCs/>
        </w:rPr>
        <w:t>object_value</w:t>
      </w:r>
      <w:proofErr w:type="spellEnd"/>
      <w:r w:rsidR="00144C31" w:rsidRPr="00B23A3A">
        <w:rPr>
          <w:rFonts w:cstheme="minorHAnsi"/>
          <w:b/>
          <w:bCs/>
        </w:rPr>
        <w:t>, '/EMPLOYEE/</w:t>
      </w:r>
      <w:r w:rsidR="00C83B8B">
        <w:rPr>
          <w:rFonts w:cstheme="minorHAnsi"/>
          <w:b/>
          <w:bCs/>
        </w:rPr>
        <w:t>SALARY</w:t>
      </w:r>
      <w:r w:rsidR="00144C31" w:rsidRPr="00B23A3A">
        <w:rPr>
          <w:rFonts w:cstheme="minorHAnsi"/>
          <w:b/>
          <w:bCs/>
        </w:rPr>
        <w:t>'</w:t>
      </w:r>
      <w:r w:rsidR="00192040" w:rsidRPr="00B23A3A">
        <w:rPr>
          <w:rFonts w:cstheme="minorHAnsi"/>
          <w:b/>
          <w:bCs/>
        </w:rPr>
        <w:t xml:space="preserve">) </w:t>
      </w:r>
      <w:r w:rsidR="00C83B8B">
        <w:rPr>
          <w:rFonts w:cstheme="minorHAnsi"/>
          <w:b/>
          <w:bCs/>
        </w:rPr>
        <w:t xml:space="preserve">&gt; </w:t>
      </w:r>
      <w:proofErr w:type="gramStart"/>
      <w:r w:rsidR="00606097">
        <w:rPr>
          <w:rFonts w:cstheme="minorHAnsi"/>
          <w:b/>
          <w:bCs/>
        </w:rPr>
        <w:t>90000;</w:t>
      </w:r>
      <w:proofErr w:type="gramEnd"/>
    </w:p>
    <w:p w14:paraId="194D5CE0" w14:textId="77777777" w:rsidR="00A6301E" w:rsidRPr="00B23A3A" w:rsidRDefault="00A6301E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79165D58" w14:textId="48A0B853" w:rsidR="00A6301E" w:rsidRPr="00B23A3A" w:rsidRDefault="00A6301E" w:rsidP="00450738">
      <w:pPr>
        <w:pStyle w:val="ListParagraph"/>
        <w:spacing w:after="0" w:line="240" w:lineRule="auto"/>
        <w:ind w:left="0"/>
        <w:rPr>
          <w:rFonts w:cstheme="minorHAnsi"/>
          <w:u w:val="single"/>
        </w:rPr>
      </w:pPr>
      <w:r w:rsidRPr="00B23A3A">
        <w:rPr>
          <w:rFonts w:cstheme="minorHAnsi"/>
          <w:u w:val="single"/>
        </w:rPr>
        <w:t>Query 5:</w:t>
      </w:r>
    </w:p>
    <w:p w14:paraId="63004FE9" w14:textId="77777777" w:rsidR="00766C78" w:rsidRPr="00B23A3A" w:rsidRDefault="00766C78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 xml:space="preserve">SELECT </w:t>
      </w:r>
    </w:p>
    <w:p w14:paraId="1A807730" w14:textId="352A21CE" w:rsidR="00766C78" w:rsidRPr="00B23A3A" w:rsidRDefault="00766C78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</w:t>
      </w:r>
      <w:r w:rsidR="00784598">
        <w:rPr>
          <w:rFonts w:cstheme="minorHAnsi"/>
          <w:b/>
          <w:bCs/>
        </w:rPr>
        <w:t>JOB_TITLE</w:t>
      </w:r>
      <w:r w:rsidR="004E79C9" w:rsidRPr="00B23A3A">
        <w:rPr>
          <w:rFonts w:cstheme="minorHAnsi"/>
          <w:b/>
          <w:bCs/>
        </w:rPr>
        <w:t>'</w:t>
      </w:r>
      <w:r w:rsidRPr="00B23A3A">
        <w:rPr>
          <w:rFonts w:cstheme="minorHAnsi"/>
          <w:b/>
          <w:bCs/>
        </w:rPr>
        <w:t xml:space="preserve">), </w:t>
      </w:r>
    </w:p>
    <w:p w14:paraId="1E068BB7" w14:textId="3F0F916E" w:rsidR="00766C78" w:rsidRPr="00B23A3A" w:rsidRDefault="00766C78" w:rsidP="00450738">
      <w:pPr>
        <w:pStyle w:val="ListParagraph"/>
        <w:spacing w:after="0" w:line="240" w:lineRule="auto"/>
        <w:ind w:left="0" w:firstLine="72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SALARY')</w:t>
      </w:r>
    </w:p>
    <w:p w14:paraId="7C2ABECC" w14:textId="77777777" w:rsidR="00766C78" w:rsidRPr="00B23A3A" w:rsidRDefault="00766C78" w:rsidP="00450738">
      <w:pPr>
        <w:spacing w:after="0" w:line="240" w:lineRule="auto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FROM Employees</w:t>
      </w:r>
    </w:p>
    <w:p w14:paraId="3FBD5C72" w14:textId="57B828BD" w:rsidR="00E86CAF" w:rsidRPr="00B23A3A" w:rsidRDefault="00766C78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WHERE EXTRACTVALUE(</w:t>
      </w:r>
      <w:proofErr w:type="spellStart"/>
      <w:r w:rsidRPr="00B23A3A">
        <w:rPr>
          <w:rFonts w:cstheme="minorHAnsi"/>
          <w:b/>
          <w:bCs/>
        </w:rPr>
        <w:t>object_value</w:t>
      </w:r>
      <w:proofErr w:type="spellEnd"/>
      <w:r w:rsidRPr="00B23A3A">
        <w:rPr>
          <w:rFonts w:cstheme="minorHAnsi"/>
          <w:b/>
          <w:bCs/>
        </w:rPr>
        <w:t>, '/EMPLOYEE/</w:t>
      </w:r>
      <w:r w:rsidR="00784598">
        <w:rPr>
          <w:rFonts w:cstheme="minorHAnsi"/>
          <w:b/>
          <w:bCs/>
        </w:rPr>
        <w:t>NAME/FIRSTNAME</w:t>
      </w:r>
      <w:r w:rsidRPr="00B23A3A">
        <w:rPr>
          <w:rFonts w:cstheme="minorHAnsi"/>
          <w:b/>
          <w:bCs/>
        </w:rPr>
        <w:t xml:space="preserve">') </w:t>
      </w:r>
      <w:r w:rsidR="00FF6695" w:rsidRPr="00B23A3A">
        <w:rPr>
          <w:rFonts w:cstheme="minorHAnsi"/>
          <w:b/>
          <w:bCs/>
        </w:rPr>
        <w:t>=</w:t>
      </w:r>
      <w:r w:rsidRPr="00B23A3A">
        <w:rPr>
          <w:rFonts w:cstheme="minorHAnsi"/>
          <w:b/>
          <w:bCs/>
        </w:rPr>
        <w:t xml:space="preserve"> </w:t>
      </w:r>
      <w:r w:rsidR="00124919" w:rsidRPr="00B23A3A">
        <w:rPr>
          <w:rFonts w:cstheme="minorHAnsi"/>
          <w:b/>
          <w:bCs/>
        </w:rPr>
        <w:t>'</w:t>
      </w:r>
      <w:r w:rsidR="00784598">
        <w:rPr>
          <w:rFonts w:cstheme="minorHAnsi"/>
          <w:b/>
          <w:bCs/>
        </w:rPr>
        <w:t>John</w:t>
      </w:r>
      <w:proofErr w:type="gramStart"/>
      <w:r w:rsidRPr="00B23A3A">
        <w:rPr>
          <w:rFonts w:cstheme="minorHAnsi"/>
          <w:b/>
          <w:bCs/>
        </w:rPr>
        <w:t>';</w:t>
      </w:r>
      <w:proofErr w:type="gramEnd"/>
    </w:p>
    <w:p w14:paraId="1480860A" w14:textId="77777777" w:rsidR="00E74D03" w:rsidRPr="00B23A3A" w:rsidRDefault="00E74D03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5FBF1C75" w14:textId="686AF780" w:rsidR="00A8683B" w:rsidRPr="00B23A3A" w:rsidRDefault="00A8683B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54FA5744" w14:textId="77777777" w:rsidR="00B23A3A" w:rsidRDefault="00B23A3A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5335869D" w14:textId="77777777" w:rsidR="00B23A3A" w:rsidRDefault="00B23A3A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C939617" w14:textId="22F2AF23" w:rsidR="0052076B" w:rsidRPr="00B23A3A" w:rsidRDefault="00832B7C" w:rsidP="00450738">
      <w:pPr>
        <w:pStyle w:val="ListParagraph"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</w:rPr>
        <w:t xml:space="preserve">4. </w:t>
      </w:r>
      <w:r w:rsidR="001F4532" w:rsidRPr="00B23A3A">
        <w:rPr>
          <w:rFonts w:cstheme="minorHAnsi"/>
        </w:rPr>
        <w:t>Execute the five queries in the database and show the results.</w:t>
      </w:r>
    </w:p>
    <w:p w14:paraId="0A65962B" w14:textId="77777777" w:rsidR="00160372" w:rsidRPr="00B23A3A" w:rsidRDefault="00160372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C939618" w14:textId="592C0FC3" w:rsidR="00642C47" w:rsidRPr="00B23A3A" w:rsidRDefault="00642C47" w:rsidP="00450738">
      <w:pPr>
        <w:pStyle w:val="ListParagraph"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</w:rPr>
        <w:t xml:space="preserve">Note: To display </w:t>
      </w:r>
      <w:proofErr w:type="gramStart"/>
      <w:r w:rsidRPr="00B23A3A">
        <w:rPr>
          <w:rFonts w:cstheme="minorHAnsi"/>
        </w:rPr>
        <w:t>all of</w:t>
      </w:r>
      <w:proofErr w:type="gramEnd"/>
      <w:r w:rsidRPr="00B23A3A">
        <w:rPr>
          <w:rFonts w:cstheme="minorHAnsi"/>
        </w:rPr>
        <w:t xml:space="preserve"> the data properly, run the following 2 </w:t>
      </w:r>
      <w:r w:rsidR="001F4532" w:rsidRPr="00B23A3A">
        <w:rPr>
          <w:rFonts w:cstheme="minorHAnsi"/>
        </w:rPr>
        <w:t xml:space="preserve">statements after </w:t>
      </w:r>
      <w:r w:rsidRPr="00B23A3A">
        <w:rPr>
          <w:rFonts w:cstheme="minorHAnsi"/>
        </w:rPr>
        <w:t>you login to the Oracle Database (before running the five queries):</w:t>
      </w:r>
    </w:p>
    <w:p w14:paraId="5A90F870" w14:textId="77777777" w:rsidR="00160372" w:rsidRPr="00B23A3A" w:rsidRDefault="00160372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C939619" w14:textId="763E996E" w:rsidR="00470308" w:rsidRPr="00B23A3A" w:rsidRDefault="00642C47" w:rsidP="00450738">
      <w:pPr>
        <w:pStyle w:val="ListParagraph"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</w:rPr>
        <w:t>SET LONG 10000</w:t>
      </w:r>
    </w:p>
    <w:p w14:paraId="1C93961A" w14:textId="1F22C80D" w:rsidR="0052076B" w:rsidRPr="00B23A3A" w:rsidRDefault="00642C47" w:rsidP="00450738">
      <w:pPr>
        <w:pStyle w:val="ListParagraph"/>
        <w:spacing w:after="0" w:line="240" w:lineRule="auto"/>
        <w:ind w:left="0"/>
        <w:rPr>
          <w:rFonts w:cstheme="minorHAnsi"/>
        </w:rPr>
      </w:pPr>
      <w:r w:rsidRPr="00B23A3A">
        <w:rPr>
          <w:rFonts w:cstheme="minorHAnsi"/>
        </w:rPr>
        <w:t>SET PAGESIZE 100</w:t>
      </w:r>
    </w:p>
    <w:p w14:paraId="439B508F" w14:textId="66B09A23" w:rsidR="00E63B0E" w:rsidRPr="00B23A3A" w:rsidRDefault="00E63B0E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04FB68CE" w14:textId="77777777" w:rsidR="00160372" w:rsidRPr="00B23A3A" w:rsidRDefault="00160372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</w:p>
    <w:p w14:paraId="20161173" w14:textId="3127A2CE" w:rsidR="00160372" w:rsidRPr="00B23A3A" w:rsidRDefault="00160372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Query 1:</w:t>
      </w:r>
    </w:p>
    <w:p w14:paraId="2BC01A95" w14:textId="5411834B" w:rsidR="009F26D0" w:rsidRPr="00B23A3A" w:rsidRDefault="00CF0E8B" w:rsidP="00450738">
      <w:pPr>
        <w:pStyle w:val="ListParagraph"/>
        <w:keepNext/>
        <w:spacing w:after="0" w:line="240" w:lineRule="auto"/>
        <w:ind w:left="0"/>
        <w:rPr>
          <w:rFonts w:cstheme="minorHAnsi"/>
        </w:rPr>
      </w:pPr>
      <w:r w:rsidRPr="00CF0E8B">
        <w:rPr>
          <w:rFonts w:cstheme="minorHAnsi"/>
        </w:rPr>
        <w:lastRenderedPageBreak/>
        <w:drawing>
          <wp:inline distT="0" distB="0" distL="0" distR="0" wp14:anchorId="3EE6C1F2" wp14:editId="1821C79E">
            <wp:extent cx="3387167" cy="5715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97559" cy="5732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B003E" w14:textId="7C3A1835" w:rsidR="007A170B" w:rsidRPr="00B23A3A" w:rsidRDefault="009F26D0" w:rsidP="00450738">
      <w:pPr>
        <w:pStyle w:val="Caption"/>
        <w:spacing w:after="0"/>
        <w:rPr>
          <w:rFonts w:cstheme="minorHAnsi"/>
          <w:sz w:val="22"/>
          <w:szCs w:val="22"/>
        </w:rPr>
      </w:pPr>
      <w:r w:rsidRPr="00B23A3A">
        <w:rPr>
          <w:rFonts w:cstheme="minorHAnsi"/>
          <w:sz w:val="22"/>
          <w:szCs w:val="22"/>
        </w:rPr>
        <w:t xml:space="preserve">Figure </w:t>
      </w:r>
      <w:r w:rsidRPr="00B23A3A">
        <w:rPr>
          <w:rFonts w:cstheme="minorHAnsi"/>
          <w:sz w:val="22"/>
          <w:szCs w:val="22"/>
        </w:rPr>
        <w:fldChar w:fldCharType="begin"/>
      </w:r>
      <w:r w:rsidRPr="00B23A3A">
        <w:rPr>
          <w:rFonts w:cstheme="minorHAnsi"/>
          <w:sz w:val="22"/>
          <w:szCs w:val="22"/>
        </w:rPr>
        <w:instrText xml:space="preserve"> SEQ Figure \* ARABIC </w:instrText>
      </w:r>
      <w:r w:rsidRPr="00B23A3A">
        <w:rPr>
          <w:rFonts w:cstheme="minorHAnsi"/>
          <w:sz w:val="22"/>
          <w:szCs w:val="22"/>
        </w:rPr>
        <w:fldChar w:fldCharType="separate"/>
      </w:r>
      <w:r w:rsidR="00450738" w:rsidRPr="00B23A3A">
        <w:rPr>
          <w:rFonts w:cstheme="minorHAnsi"/>
          <w:noProof/>
          <w:sz w:val="22"/>
          <w:szCs w:val="22"/>
        </w:rPr>
        <w:t>3</w:t>
      </w:r>
      <w:r w:rsidRPr="00B23A3A">
        <w:rPr>
          <w:rFonts w:cstheme="minorHAnsi"/>
          <w:sz w:val="22"/>
          <w:szCs w:val="22"/>
        </w:rPr>
        <w:fldChar w:fldCharType="end"/>
      </w:r>
    </w:p>
    <w:p w14:paraId="5B07938E" w14:textId="2E8F99DA" w:rsidR="00C01021" w:rsidRPr="00B23A3A" w:rsidRDefault="00C01021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560E025B" w14:textId="3B05A0A4" w:rsidR="00160372" w:rsidRPr="00B23A3A" w:rsidRDefault="00160372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Query 2:</w:t>
      </w:r>
    </w:p>
    <w:p w14:paraId="22AC8CF1" w14:textId="4DF22487" w:rsidR="009F26D0" w:rsidRPr="00B23A3A" w:rsidRDefault="001A78EF" w:rsidP="00450738">
      <w:pPr>
        <w:pStyle w:val="ListParagraph"/>
        <w:keepNext/>
        <w:spacing w:after="0" w:line="240" w:lineRule="auto"/>
        <w:ind w:left="0"/>
        <w:rPr>
          <w:rFonts w:cstheme="minorHAnsi"/>
        </w:rPr>
      </w:pPr>
      <w:r w:rsidRPr="001A78EF">
        <w:rPr>
          <w:rFonts w:cstheme="minorHAnsi"/>
        </w:rPr>
        <w:drawing>
          <wp:inline distT="0" distB="0" distL="0" distR="0" wp14:anchorId="5D703731" wp14:editId="6598D119">
            <wp:extent cx="3368040" cy="175084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9773" cy="175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9E89F" w14:textId="57910EB8" w:rsidR="009F26D0" w:rsidRPr="00B23A3A" w:rsidRDefault="009F26D0" w:rsidP="00450738">
      <w:pPr>
        <w:pStyle w:val="Caption"/>
        <w:spacing w:after="0"/>
        <w:rPr>
          <w:rFonts w:cstheme="minorHAnsi"/>
          <w:sz w:val="22"/>
          <w:szCs w:val="22"/>
        </w:rPr>
      </w:pPr>
      <w:r w:rsidRPr="00B23A3A">
        <w:rPr>
          <w:rFonts w:cstheme="minorHAnsi"/>
          <w:sz w:val="22"/>
          <w:szCs w:val="22"/>
        </w:rPr>
        <w:t xml:space="preserve">Figure </w:t>
      </w:r>
      <w:r w:rsidRPr="00B23A3A">
        <w:rPr>
          <w:rFonts w:cstheme="minorHAnsi"/>
          <w:sz w:val="22"/>
          <w:szCs w:val="22"/>
        </w:rPr>
        <w:fldChar w:fldCharType="begin"/>
      </w:r>
      <w:r w:rsidRPr="00B23A3A">
        <w:rPr>
          <w:rFonts w:cstheme="minorHAnsi"/>
          <w:sz w:val="22"/>
          <w:szCs w:val="22"/>
        </w:rPr>
        <w:instrText xml:space="preserve"> SEQ Figure \* ARABIC </w:instrText>
      </w:r>
      <w:r w:rsidRPr="00B23A3A">
        <w:rPr>
          <w:rFonts w:cstheme="minorHAnsi"/>
          <w:sz w:val="22"/>
          <w:szCs w:val="22"/>
        </w:rPr>
        <w:fldChar w:fldCharType="separate"/>
      </w:r>
      <w:r w:rsidR="00450738" w:rsidRPr="00B23A3A">
        <w:rPr>
          <w:rFonts w:cstheme="minorHAnsi"/>
          <w:noProof/>
          <w:sz w:val="22"/>
          <w:szCs w:val="22"/>
        </w:rPr>
        <w:t>4</w:t>
      </w:r>
      <w:r w:rsidRPr="00B23A3A">
        <w:rPr>
          <w:rFonts w:cstheme="minorHAnsi"/>
          <w:sz w:val="22"/>
          <w:szCs w:val="22"/>
        </w:rPr>
        <w:fldChar w:fldCharType="end"/>
      </w:r>
    </w:p>
    <w:p w14:paraId="46F4E75F" w14:textId="25A719AB" w:rsidR="00C01021" w:rsidRPr="00B23A3A" w:rsidRDefault="00C01021" w:rsidP="00450738">
      <w:pPr>
        <w:pStyle w:val="ListParagraph"/>
        <w:spacing w:after="0" w:line="240" w:lineRule="auto"/>
        <w:ind w:left="0"/>
        <w:rPr>
          <w:rFonts w:cstheme="minorHAnsi"/>
        </w:rPr>
      </w:pPr>
    </w:p>
    <w:p w14:paraId="1690811A" w14:textId="79F82C89" w:rsidR="00F96AB6" w:rsidRPr="00B23A3A" w:rsidRDefault="00F96AB6" w:rsidP="00450738">
      <w:pPr>
        <w:pStyle w:val="ListParagraph"/>
        <w:spacing w:after="0" w:line="240" w:lineRule="auto"/>
        <w:ind w:left="0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Query 3:</w:t>
      </w:r>
    </w:p>
    <w:p w14:paraId="0D759816" w14:textId="0EC6C469" w:rsidR="00A6301E" w:rsidRPr="00B23A3A" w:rsidRDefault="009F0B31" w:rsidP="00450738">
      <w:pPr>
        <w:pStyle w:val="ListParagraph"/>
        <w:keepNext/>
        <w:spacing w:after="0" w:line="240" w:lineRule="auto"/>
        <w:ind w:left="0"/>
        <w:rPr>
          <w:rFonts w:cstheme="minorHAnsi"/>
        </w:rPr>
      </w:pPr>
      <w:r w:rsidRPr="009F0B31">
        <w:rPr>
          <w:rFonts w:cstheme="minorHAnsi"/>
        </w:rPr>
        <w:drawing>
          <wp:inline distT="0" distB="0" distL="0" distR="0" wp14:anchorId="7A69B9DF" wp14:editId="450C9606">
            <wp:extent cx="3924640" cy="301016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24640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F760F" w14:textId="30907D55" w:rsidR="009F26D0" w:rsidRPr="00B23A3A" w:rsidRDefault="00A6301E" w:rsidP="00450738">
      <w:pPr>
        <w:pStyle w:val="Caption"/>
        <w:spacing w:after="0"/>
        <w:rPr>
          <w:rFonts w:cstheme="minorHAnsi"/>
          <w:sz w:val="22"/>
          <w:szCs w:val="22"/>
        </w:rPr>
      </w:pPr>
      <w:r w:rsidRPr="00B23A3A">
        <w:rPr>
          <w:rFonts w:cstheme="minorHAnsi"/>
          <w:sz w:val="22"/>
          <w:szCs w:val="22"/>
        </w:rPr>
        <w:t xml:space="preserve">Figure </w:t>
      </w:r>
      <w:r w:rsidRPr="00B23A3A">
        <w:rPr>
          <w:rFonts w:cstheme="minorHAnsi"/>
          <w:sz w:val="22"/>
          <w:szCs w:val="22"/>
        </w:rPr>
        <w:fldChar w:fldCharType="begin"/>
      </w:r>
      <w:r w:rsidRPr="00B23A3A">
        <w:rPr>
          <w:rFonts w:cstheme="minorHAnsi"/>
          <w:sz w:val="22"/>
          <w:szCs w:val="22"/>
        </w:rPr>
        <w:instrText xml:space="preserve"> SEQ Figure \* ARABIC </w:instrText>
      </w:r>
      <w:r w:rsidRPr="00B23A3A">
        <w:rPr>
          <w:rFonts w:cstheme="minorHAnsi"/>
          <w:sz w:val="22"/>
          <w:szCs w:val="22"/>
        </w:rPr>
        <w:fldChar w:fldCharType="separate"/>
      </w:r>
      <w:r w:rsidR="00450738" w:rsidRPr="00B23A3A">
        <w:rPr>
          <w:rFonts w:cstheme="minorHAnsi"/>
          <w:noProof/>
          <w:sz w:val="22"/>
          <w:szCs w:val="22"/>
        </w:rPr>
        <w:t>5</w:t>
      </w:r>
      <w:r w:rsidRPr="00B23A3A">
        <w:rPr>
          <w:rFonts w:cstheme="minorHAnsi"/>
          <w:sz w:val="22"/>
          <w:szCs w:val="22"/>
        </w:rPr>
        <w:fldChar w:fldCharType="end"/>
      </w:r>
    </w:p>
    <w:p w14:paraId="226BF253" w14:textId="61620B11" w:rsidR="00211689" w:rsidRPr="00B23A3A" w:rsidRDefault="00211689" w:rsidP="00450738">
      <w:pPr>
        <w:spacing w:after="0" w:line="240" w:lineRule="auto"/>
        <w:rPr>
          <w:rFonts w:cstheme="minorHAnsi"/>
        </w:rPr>
      </w:pPr>
    </w:p>
    <w:p w14:paraId="094F7833" w14:textId="3D7E782F" w:rsidR="00F96AB6" w:rsidRPr="00B23A3A" w:rsidRDefault="00F96AB6" w:rsidP="00450738">
      <w:pPr>
        <w:spacing w:after="0" w:line="240" w:lineRule="auto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Query 4:</w:t>
      </w:r>
    </w:p>
    <w:p w14:paraId="1C1E7E83" w14:textId="5A5F2649" w:rsidR="00211689" w:rsidRPr="00B23A3A" w:rsidRDefault="001D12B8" w:rsidP="00450738">
      <w:pPr>
        <w:keepNext/>
        <w:spacing w:after="0" w:line="240" w:lineRule="auto"/>
        <w:rPr>
          <w:rFonts w:cstheme="minorHAnsi"/>
        </w:rPr>
      </w:pPr>
      <w:r w:rsidRPr="001D12B8">
        <w:rPr>
          <w:rFonts w:cstheme="minorHAnsi"/>
        </w:rPr>
        <w:drawing>
          <wp:inline distT="0" distB="0" distL="0" distR="0" wp14:anchorId="0F4CA51A" wp14:editId="0A667D1D">
            <wp:extent cx="3901778" cy="2110923"/>
            <wp:effectExtent l="0" t="0" r="381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01778" cy="211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31813" w14:textId="19697216" w:rsidR="00211689" w:rsidRPr="00B23A3A" w:rsidRDefault="00211689" w:rsidP="00450738">
      <w:pPr>
        <w:pStyle w:val="Caption"/>
        <w:spacing w:after="0"/>
        <w:rPr>
          <w:rFonts w:cstheme="minorHAnsi"/>
          <w:sz w:val="22"/>
          <w:szCs w:val="22"/>
        </w:rPr>
      </w:pPr>
      <w:r w:rsidRPr="00B23A3A">
        <w:rPr>
          <w:rFonts w:cstheme="minorHAnsi"/>
          <w:sz w:val="22"/>
          <w:szCs w:val="22"/>
        </w:rPr>
        <w:t xml:space="preserve">Figure </w:t>
      </w:r>
      <w:r w:rsidRPr="00B23A3A">
        <w:rPr>
          <w:rFonts w:cstheme="minorHAnsi"/>
          <w:sz w:val="22"/>
          <w:szCs w:val="22"/>
        </w:rPr>
        <w:fldChar w:fldCharType="begin"/>
      </w:r>
      <w:r w:rsidRPr="00B23A3A">
        <w:rPr>
          <w:rFonts w:cstheme="minorHAnsi"/>
          <w:sz w:val="22"/>
          <w:szCs w:val="22"/>
        </w:rPr>
        <w:instrText xml:space="preserve"> SEQ Figure \* ARABIC </w:instrText>
      </w:r>
      <w:r w:rsidRPr="00B23A3A">
        <w:rPr>
          <w:rFonts w:cstheme="minorHAnsi"/>
          <w:sz w:val="22"/>
          <w:szCs w:val="22"/>
        </w:rPr>
        <w:fldChar w:fldCharType="separate"/>
      </w:r>
      <w:r w:rsidR="00450738" w:rsidRPr="00B23A3A">
        <w:rPr>
          <w:rFonts w:cstheme="minorHAnsi"/>
          <w:noProof/>
          <w:sz w:val="22"/>
          <w:szCs w:val="22"/>
        </w:rPr>
        <w:t>6</w:t>
      </w:r>
      <w:r w:rsidRPr="00B23A3A">
        <w:rPr>
          <w:rFonts w:cstheme="minorHAnsi"/>
          <w:sz w:val="22"/>
          <w:szCs w:val="22"/>
        </w:rPr>
        <w:fldChar w:fldCharType="end"/>
      </w:r>
    </w:p>
    <w:p w14:paraId="51DBA49F" w14:textId="72475BD3" w:rsidR="00766C78" w:rsidRPr="00B23A3A" w:rsidRDefault="00766C78" w:rsidP="00450738">
      <w:pPr>
        <w:spacing w:after="0" w:line="240" w:lineRule="auto"/>
        <w:rPr>
          <w:rFonts w:cstheme="minorHAnsi"/>
        </w:rPr>
      </w:pPr>
    </w:p>
    <w:p w14:paraId="369A955B" w14:textId="10EF90AB" w:rsidR="00766C78" w:rsidRPr="00B23A3A" w:rsidRDefault="00766C78" w:rsidP="00450738">
      <w:pPr>
        <w:spacing w:after="0" w:line="240" w:lineRule="auto"/>
        <w:rPr>
          <w:rFonts w:cstheme="minorHAnsi"/>
          <w:b/>
          <w:bCs/>
        </w:rPr>
      </w:pPr>
      <w:r w:rsidRPr="00B23A3A">
        <w:rPr>
          <w:rFonts w:cstheme="minorHAnsi"/>
          <w:b/>
          <w:bCs/>
        </w:rPr>
        <w:t>Query 5:</w:t>
      </w:r>
    </w:p>
    <w:p w14:paraId="0A87DCEA" w14:textId="49C95A45" w:rsidR="00450738" w:rsidRPr="00B23A3A" w:rsidRDefault="0074357A" w:rsidP="00450738">
      <w:pPr>
        <w:keepNext/>
        <w:spacing w:after="0" w:line="240" w:lineRule="auto"/>
        <w:rPr>
          <w:rFonts w:cstheme="minorHAnsi"/>
        </w:rPr>
      </w:pPr>
      <w:r w:rsidRPr="0074357A">
        <w:rPr>
          <w:rFonts w:cstheme="minorHAnsi"/>
        </w:rPr>
        <w:drawing>
          <wp:inline distT="0" distB="0" distL="0" distR="0" wp14:anchorId="4C98F377" wp14:editId="22C0F360">
            <wp:extent cx="3962743" cy="139458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62743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DB248" w14:textId="7B75AA50" w:rsidR="00450738" w:rsidRPr="00B23A3A" w:rsidRDefault="00450738" w:rsidP="00450738">
      <w:pPr>
        <w:pStyle w:val="Caption"/>
        <w:spacing w:after="0"/>
        <w:rPr>
          <w:rFonts w:cstheme="minorHAnsi"/>
          <w:b/>
          <w:bCs/>
          <w:sz w:val="22"/>
          <w:szCs w:val="22"/>
        </w:rPr>
      </w:pPr>
      <w:r w:rsidRPr="00B23A3A">
        <w:rPr>
          <w:rFonts w:cstheme="minorHAnsi"/>
          <w:sz w:val="22"/>
          <w:szCs w:val="22"/>
        </w:rPr>
        <w:t xml:space="preserve">Figure </w:t>
      </w:r>
      <w:r w:rsidRPr="00B23A3A">
        <w:rPr>
          <w:rFonts w:cstheme="minorHAnsi"/>
          <w:sz w:val="22"/>
          <w:szCs w:val="22"/>
        </w:rPr>
        <w:fldChar w:fldCharType="begin"/>
      </w:r>
      <w:r w:rsidRPr="00B23A3A">
        <w:rPr>
          <w:rFonts w:cstheme="minorHAnsi"/>
          <w:sz w:val="22"/>
          <w:szCs w:val="22"/>
        </w:rPr>
        <w:instrText xml:space="preserve"> SEQ Figure \* ARABIC </w:instrText>
      </w:r>
      <w:r w:rsidRPr="00B23A3A">
        <w:rPr>
          <w:rFonts w:cstheme="minorHAnsi"/>
          <w:sz w:val="22"/>
          <w:szCs w:val="22"/>
        </w:rPr>
        <w:fldChar w:fldCharType="separate"/>
      </w:r>
      <w:r w:rsidRPr="00B23A3A">
        <w:rPr>
          <w:rFonts w:cstheme="minorHAnsi"/>
          <w:noProof/>
          <w:sz w:val="22"/>
          <w:szCs w:val="22"/>
        </w:rPr>
        <w:t>7</w:t>
      </w:r>
      <w:r w:rsidRPr="00B23A3A">
        <w:rPr>
          <w:rFonts w:cstheme="minorHAnsi"/>
          <w:sz w:val="22"/>
          <w:szCs w:val="22"/>
        </w:rPr>
        <w:fldChar w:fldCharType="end"/>
      </w:r>
    </w:p>
    <w:p w14:paraId="23ED6269" w14:textId="77777777" w:rsidR="00211689" w:rsidRPr="00B23A3A" w:rsidRDefault="00211689" w:rsidP="00450738">
      <w:pPr>
        <w:spacing w:after="0" w:line="240" w:lineRule="auto"/>
        <w:rPr>
          <w:rFonts w:cstheme="minorHAnsi"/>
        </w:rPr>
      </w:pPr>
    </w:p>
    <w:sectPr w:rsidR="00211689" w:rsidRPr="00B23A3A" w:rsidSect="00BC37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9E302F"/>
    <w:multiLevelType w:val="hybridMultilevel"/>
    <w:tmpl w:val="45C28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FA23BD"/>
    <w:multiLevelType w:val="hybridMultilevel"/>
    <w:tmpl w:val="C694B974"/>
    <w:lvl w:ilvl="0" w:tplc="45C63DA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093F34"/>
    <w:multiLevelType w:val="hybridMultilevel"/>
    <w:tmpl w:val="C7022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A8540E"/>
    <w:multiLevelType w:val="hybridMultilevel"/>
    <w:tmpl w:val="B79203F6"/>
    <w:lvl w:ilvl="0" w:tplc="45C63DA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tzAxMTMwtTA2MzJV0lEKTi0uzszPAykwqgUAw2MC1iwAAAA="/>
  </w:docVars>
  <w:rsids>
    <w:rsidRoot w:val="00153AD5"/>
    <w:rsid w:val="00012CEE"/>
    <w:rsid w:val="00053711"/>
    <w:rsid w:val="000D0457"/>
    <w:rsid w:val="000E5801"/>
    <w:rsid w:val="001176E7"/>
    <w:rsid w:val="00124919"/>
    <w:rsid w:val="00144C31"/>
    <w:rsid w:val="00145D18"/>
    <w:rsid w:val="00153AD5"/>
    <w:rsid w:val="00160372"/>
    <w:rsid w:val="00192040"/>
    <w:rsid w:val="001A78EF"/>
    <w:rsid w:val="001A7B77"/>
    <w:rsid w:val="001D12B8"/>
    <w:rsid w:val="001D7E3C"/>
    <w:rsid w:val="001F4532"/>
    <w:rsid w:val="00210CF3"/>
    <w:rsid w:val="00211689"/>
    <w:rsid w:val="002E08F7"/>
    <w:rsid w:val="003215DD"/>
    <w:rsid w:val="00336EAC"/>
    <w:rsid w:val="00355D88"/>
    <w:rsid w:val="003F620C"/>
    <w:rsid w:val="00402833"/>
    <w:rsid w:val="00450738"/>
    <w:rsid w:val="00470308"/>
    <w:rsid w:val="00470B52"/>
    <w:rsid w:val="00474757"/>
    <w:rsid w:val="004E79C9"/>
    <w:rsid w:val="0052076B"/>
    <w:rsid w:val="0054463E"/>
    <w:rsid w:val="00560182"/>
    <w:rsid w:val="0056456F"/>
    <w:rsid w:val="005A307F"/>
    <w:rsid w:val="005C0D17"/>
    <w:rsid w:val="005E600E"/>
    <w:rsid w:val="00606097"/>
    <w:rsid w:val="00627584"/>
    <w:rsid w:val="00642C47"/>
    <w:rsid w:val="00657885"/>
    <w:rsid w:val="00684347"/>
    <w:rsid w:val="006D26B7"/>
    <w:rsid w:val="00707D9E"/>
    <w:rsid w:val="00713A00"/>
    <w:rsid w:val="0074357A"/>
    <w:rsid w:val="00766C78"/>
    <w:rsid w:val="00784598"/>
    <w:rsid w:val="007A170B"/>
    <w:rsid w:val="00832B7C"/>
    <w:rsid w:val="008401FC"/>
    <w:rsid w:val="00841C14"/>
    <w:rsid w:val="00857331"/>
    <w:rsid w:val="00883BFC"/>
    <w:rsid w:val="008A351A"/>
    <w:rsid w:val="00913CCC"/>
    <w:rsid w:val="009B0BBD"/>
    <w:rsid w:val="009F0B31"/>
    <w:rsid w:val="009F26D0"/>
    <w:rsid w:val="00A033EC"/>
    <w:rsid w:val="00A6301E"/>
    <w:rsid w:val="00A8683B"/>
    <w:rsid w:val="00A96A59"/>
    <w:rsid w:val="00AB2F9D"/>
    <w:rsid w:val="00AE1A3E"/>
    <w:rsid w:val="00B23A3A"/>
    <w:rsid w:val="00B72177"/>
    <w:rsid w:val="00BC3773"/>
    <w:rsid w:val="00C01021"/>
    <w:rsid w:val="00C74225"/>
    <w:rsid w:val="00C83B8B"/>
    <w:rsid w:val="00CF0E8B"/>
    <w:rsid w:val="00D633E7"/>
    <w:rsid w:val="00D7055D"/>
    <w:rsid w:val="00DA3CB2"/>
    <w:rsid w:val="00DE60F5"/>
    <w:rsid w:val="00E04F7D"/>
    <w:rsid w:val="00E34E39"/>
    <w:rsid w:val="00E63B0E"/>
    <w:rsid w:val="00E67751"/>
    <w:rsid w:val="00E74D03"/>
    <w:rsid w:val="00E86CAF"/>
    <w:rsid w:val="00EA48F8"/>
    <w:rsid w:val="00ED6E15"/>
    <w:rsid w:val="00F2235E"/>
    <w:rsid w:val="00F96AB6"/>
    <w:rsid w:val="00FE042E"/>
    <w:rsid w:val="00FF6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39613"/>
  <w15:docId w15:val="{442C55B9-5DEA-4AE7-A9D4-E1E39E79D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7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076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E042E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6</Pages>
  <Words>529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ene</dc:creator>
  <cp:lastModifiedBy>Rodrigo Martins</cp:lastModifiedBy>
  <cp:revision>77</cp:revision>
  <dcterms:created xsi:type="dcterms:W3CDTF">2015-03-15T21:09:00Z</dcterms:created>
  <dcterms:modified xsi:type="dcterms:W3CDTF">2020-04-27T21:58:00Z</dcterms:modified>
</cp:coreProperties>
</file>